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8.png" ContentType="image/png"/>
  <Override PartName="/word/media/rId4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Fecha"/>
      </w:pPr>
      <w:r>
        <w:t xml:space="preserve">lunes,</w:t>
      </w:r>
      <w:r>
        <w:t xml:space="preserve"> </w:t>
      </w:r>
      <w:r>
        <w:t xml:space="preserve">febrero</w:t>
      </w:r>
      <w:r>
        <w:t xml:space="preserve"> </w:t>
      </w:r>
      <w:r>
        <w:t xml:space="preserve">03,</w:t>
      </w:r>
      <w:r>
        <w:t xml:space="preserve"> </w:t>
      </w:r>
      <w:r>
        <w:t xml:space="preserve">2020</w:t>
      </w:r>
    </w:p>
    <w:p>
      <w:pPr>
        <w:pStyle w:val="Ttulo3"/>
      </w:pPr>
      <w:bookmarkStart w:id="20" w:name="tabla.1-datos-demográficos"/>
      <w:r>
        <w:t xml:space="preserve">Tabla.1 Datos demográficos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315"/>
        <w:gridCol w:w="801"/>
        <w:gridCol w:w="634"/>
        <w:gridCol w:w="905"/>
      </w:tblGrid>
      <w:tr>
        <w:trPr>
          <w:cantSplit/>
          <w:trHeight w:val="416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Total</w:t>
            </w:r>
          </w:p>
        </w:tc>
      </w:tr>
      <w:tr>
        <w:trPr>
          <w:cantSplit/>
          <w:trHeight w:val="43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% de mujer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0.0</w:t>
            </w:r>
          </w:p>
        </w:tc>
      </w:tr>
      <w:tr>
        <w:trPr>
          <w:cantSplit/>
          <w:trHeight w:val="402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e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2.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edia diagnóstico diabetes tipo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9.8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edia diagnóstico hipertensió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.8</w:t>
            </w:r>
          </w:p>
        </w:tc>
      </w:tr>
      <w:tr>
        <w:trPr>
          <w:cantSplit/>
          <w:trHeight w:val="432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pacien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.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pacientes con circunferencia de cintura al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.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pacientes con colesterol baj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.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pacientes con hipertensió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.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pacientes con trigliceridos alt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.0</w:t>
            </w:r>
          </w:p>
        </w:tc>
      </w:tr>
    </w:tbl>
    <w:p>
      <w:pPr>
        <w:pStyle w:val="FirstParagraph"/>
      </w:pPr>
    </w:p>
    <w:p>
      <w:pPr>
        <w:pStyle w:val="Ttulo3"/>
      </w:pPr>
      <w:bookmarkStart w:id="21" w:name="tabla.2-características-basales"/>
      <w:r>
        <w:t xml:space="preserve">Tabla.2 Características basales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297"/>
        <w:gridCol w:w="3925"/>
        <w:gridCol w:w="4036"/>
      </w:tblGrid>
      <w:tr>
        <w:trPr>
          <w:cantSplit/>
          <w:trHeight w:val="416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B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pob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05.6 ± 44.69</w:t>
              <w:br/>
              <w:t xml:space="preserve">105.6 [74 - 137.2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3.38 ± 26.16</w:t>
              <w:br/>
              <w:t xml:space="preserve">88.8 [70.88 - 120.45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hd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9.5 ± 0.71</w:t>
              <w:br/>
              <w:t xml:space="preserve">39.5 [39 - 40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2.75 ± 8.18</w:t>
              <w:br/>
              <w:t xml:space="preserve">39 [38.25 - 51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ld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9.5 ± 47.38</w:t>
              <w:br/>
              <w:t xml:space="preserve">119.5 [86 - 153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2.45 ± 37.94</w:t>
              <w:br/>
              <w:t xml:space="preserve">87.4 [59.5 - 130.45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tota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85 ± 62.23</w:t>
              <w:br/>
              <w:t xml:space="preserve">185 [141 - 229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64.25 ± 31.31</w:t>
              <w:br/>
              <w:t xml:space="preserve">163.5 [135 - 194.25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reatinina_s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.17 ± 0.57</w:t>
              <w:br/>
              <w:t xml:space="preserve">1.17 [0.77 - 1.57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.08 ± 0.3</w:t>
              <w:br/>
              <w:t xml:space="preserve">0.97 [0.88 - 1.4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lucosa_ayuno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3.5 ± 12.02</w:t>
              <w:br/>
              <w:t xml:space="preserve">113.5 [105 - 122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29.5 ± 38.17</w:t>
              <w:br/>
              <w:t xml:space="preserve">132 [91.5 - 165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hba1c_porcentaj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.95 ± 1.77</w:t>
              <w:br/>
              <w:t xml:space="preserve">9.95 [8.7 - 11.2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.95 ± 1.46</w:t>
              <w:br/>
              <w:t xml:space="preserve">7.85 [6.6 - 9.4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insulina_u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5.85 ± 6.72</w:t>
              <w:br/>
              <w:t xml:space="preserve">25.85 [21.1 - 30.6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8.15 ± 70.81</w:t>
              <w:br/>
              <w:t xml:space="preserve">17.65 [4.6 - 122.2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a_mg24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49.15 ± 403.12</w:t>
              <w:br/>
              <w:t xml:space="preserve">549.15 [264.1 - 834.2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62.46 ± 143.87</w:t>
              <w:br/>
              <w:t xml:space="preserve">143.57 [38.58 - 305.24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fg_mlmin_ep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7.45 ± 25.81</w:t>
              <w:br/>
              <w:t xml:space="preserve">67.45 [49.2 - 85.7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5.83 ± 13.02</w:t>
              <w:br/>
              <w:t xml:space="preserve">68.6 [52.23 - 76.65]</w:t>
            </w:r>
          </w:p>
        </w:tc>
      </w:tr>
      <w:tr>
        <w:trPr>
          <w:cantSplit/>
          <w:trHeight w:val="444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rigliceridos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30.5 ± 72.83</w:t>
              <w:br/>
              <w:t xml:space="preserve">130.5 [79 - 182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45.5 ± 24.66</w:t>
              <w:br/>
              <w:t xml:space="preserve">153 [119.75 - 163.75]</w:t>
            </w:r>
          </w:p>
        </w:tc>
      </w:tr>
    </w:tbl>
    <w:p>
      <w:pPr>
        <w:pStyle w:val="Ttulo3"/>
      </w:pPr>
      <w:bookmarkStart w:id="22" w:name="cálculo-de-deltas-medias"/>
      <w:r>
        <w:t xml:space="preserve">Cálculo de deltas (medias)</w:t>
      </w:r>
      <w:bookmarkEnd w:id="22"/>
    </w:p>
    <w:p>
      <w:pPr>
        <w:pStyle w:val="Ttulo3"/>
      </w:pPr>
      <w:bookmarkStart w:id="23" w:name="tabla-de-valores-por-grupo-y-deltas"/>
      <w:r>
        <w:t xml:space="preserve">Tabla de valores por grupo y deltas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33"/>
        <w:gridCol w:w="2297"/>
        <w:gridCol w:w="1140"/>
        <w:gridCol w:w="1140"/>
        <w:gridCol w:w="980"/>
      </w:tblGrid>
      <w:tr>
        <w:trPr>
          <w:cantSplit/>
          <w:trHeight w:val="449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grupo_intervenc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media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media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value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pob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05.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01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3.75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hd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9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7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2.0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ld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9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02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17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tota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85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84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reatinina_s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.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.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09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lucosa_ayuno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3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6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17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hba1c_porcentaj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.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.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3.6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fg_mlmin_ep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7.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0.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.0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rigliceridos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30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24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3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pob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3.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6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.62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hd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2.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6.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ld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2.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06.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4.3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tota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64.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75.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reatinina_s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.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0.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14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lucosa_ayuno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29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5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14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hba1c_porcentaj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.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.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85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fg_mlmin_ep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5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4.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8.59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rigliceridos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45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4.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31.25</w:t>
            </w:r>
          </w:p>
        </w:tc>
      </w:tr>
    </w:tbl>
    <w:p>
      <w:pPr>
        <w:pStyle w:val="FirstParagraph"/>
      </w:pPr>
    </w:p>
    <w:p>
      <w:pPr>
        <w:pStyle w:val="Ttulo4"/>
      </w:pPr>
      <w:bookmarkStart w:id="24" w:name="tabla-de-deltas"/>
      <w:r>
        <w:t xml:space="preserve">Tabla de deltas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297"/>
        <w:gridCol w:w="980"/>
        <w:gridCol w:w="980"/>
      </w:tblGrid>
      <w:tr>
        <w:trPr>
          <w:cantSplit/>
          <w:trHeight w:val="416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B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apob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3.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.62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hd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2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ld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17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4.3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olesteroltotal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11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creatinina_s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14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lucosa_ayuno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17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14.5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hba1c_porcentaj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3.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85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fg_mlmin_ep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8.59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trigliceridos_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3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31.25</w:t>
            </w:r>
          </w:p>
        </w:tc>
      </w:tr>
    </w:tbl>
    <w:p>
      <w:pPr>
        <w:pStyle w:val="FirstParagraph"/>
      </w:pPr>
    </w:p>
    <w:p>
      <w:pPr>
        <w:pStyle w:val="Ttulo3"/>
      </w:pPr>
      <w:bookmarkStart w:id="25" w:name="cálculo-de-deltas-medianas"/>
      <w:r>
        <w:t xml:space="preserve">Cálculo de deltas (medianas)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26"/>
        <w:gridCol w:w="1091"/>
        <w:gridCol w:w="980"/>
      </w:tblGrid>
      <w:tr>
        <w:trPr>
          <w:cantSplit/>
          <w:trHeight w:val="416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B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insulina_u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4.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0.30</w:t>
            </w:r>
          </w:p>
        </w:tc>
      </w:tr>
      <w:tr>
        <w:trPr>
          <w:cantSplit/>
          <w:trHeight w:val="440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ma_mg24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298.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-50.62</w:t>
            </w:r>
          </w:p>
        </w:tc>
      </w:tr>
    </w:tbl>
    <w:p>
      <w:pPr>
        <w:pStyle w:val="FirstParagraph"/>
      </w:pPr>
    </w:p>
    <w:p>
      <w:pPr>
        <w:pStyle w:val="Ttulo3"/>
      </w:pPr>
      <w:bookmarkStart w:id="26" w:name="gráficas-de-medias"/>
      <w:r>
        <w:t xml:space="preserve">Gráficas de medias</w:t>
      </w:r>
      <w:bookmarkEnd w:id="26"/>
    </w:p>
    <w:p>
      <w:pPr>
        <w:pStyle w:val="FirstParagraph"/>
      </w:pP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600700" cy="336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4_files/figure-docx/unnamed-chunk-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3836" w:rsidRPr="00EE0412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Puest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8</Words>
  <Characters>869</Characters>
  <Application>Microsoft Office Word</Application>
  <DocSecurity>0</DocSecurity>
  <Lines>7</Lines>
  <Paragraphs>2</Paragraphs>
  <ScaleCrop>false</ScaleCrop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/>
  <cp:keywords/>
  <dcterms:created xsi:type="dcterms:W3CDTF">2020-02-03T20:47:41Z</dcterms:created>
  <dcterms:modified xsi:type="dcterms:W3CDTF">2020-02-03T20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unes, febrero 03, 2020</vt:lpwstr>
  </property>
  <property fmtid="{D5CDD505-2E9C-101B-9397-08002B2CF9AE}" pid="3" name="output">
    <vt:lpwstr/>
  </property>
</Properties>
</file>